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Dar</w:t>
      </w:r>
      <w:r>
        <w:t xml:space="preserve"> </w:t>
      </w:r>
      <w:r>
        <w:t xml:space="preserve">es</w:t>
      </w:r>
      <w:r>
        <w:t xml:space="preserve"> </w:t>
      </w:r>
      <w:r>
        <w:t xml:space="preserve">Salaam,</w:t>
      </w:r>
      <w:r>
        <w:t xml:space="preserve"> </w:t>
      </w:r>
      <w:r>
        <w:t xml:space="preserve">Tanzania</w:t>
      </w:r>
    </w:p>
    <w:p>
      <w:pPr>
        <w:pStyle w:val="FirstParagraph"/>
      </w:pPr>
      <w:r>
        <w:rPr>
          <w:bCs/>
          <w:b/>
        </w:rPr>
        <w:t xml:space="preserve">Ms. Amina Juma</w:t>
      </w:r>
      <w:r>
        <w:br/>
      </w:r>
      <w:r>
        <w:t xml:space="preserve">P.O. Box 12345</w:t>
      </w:r>
      <w:r>
        <w:br/>
      </w:r>
      <w:r>
        <w:t xml:space="preserve">Kigamboni District</w:t>
      </w:r>
      <w:r>
        <w:br/>
      </w:r>
      <w:r>
        <w:t xml:space="preserve">Dar es Salaam, Tanzania</w:t>
      </w:r>
      <w:r>
        <w:br/>
      </w:r>
      <w:r>
        <w:t xml:space="preserve">Email: a.juma@example.com</w:t>
      </w:r>
      <w:r>
        <w:br/>
      </w:r>
      <w:r>
        <w:t xml:space="preserve">Phone: +255 712 345678</w:t>
      </w:r>
      <w:r>
        <w:br/>
      </w:r>
      <w:r>
        <w:t xml:space="preserve">Date: October 26, 2023</w:t>
      </w:r>
    </w:p>
    <w:p>
      <w:pPr>
        <w:pStyle w:val="BodyText"/>
      </w:pPr>
      <w:r>
        <w:rPr>
          <w:bCs/>
          <w:b/>
        </w:rPr>
        <w:t xml:space="preserve">Mr. David Mwamba</w:t>
      </w:r>
      <w:r>
        <w:br/>
      </w:r>
      <w:r>
        <w:t xml:space="preserve">Human Resources Manager</w:t>
      </w:r>
      <w:r>
        <w:br/>
      </w:r>
      <w:r>
        <w:t xml:space="preserve">TechSolutions Tanzania Ltd.</w:t>
      </w:r>
      <w:r>
        <w:br/>
      </w:r>
      <w:r>
        <w:t xml:space="preserve">Dar es Salaam Innovation Hub, Plot 15A</w:t>
      </w:r>
      <w:r>
        <w:br/>
      </w:r>
      <w:r>
        <w:t xml:space="preserve">Kigamboni Road, Dar es Salaam</w:t>
      </w:r>
      <w:r>
        <w:br/>
      </w:r>
      <w:r>
        <w:t xml:space="preserve">Tanzania</w:t>
      </w:r>
    </w:p>
    <w:p>
      <w:pPr>
        <w:pStyle w:val="BodyText"/>
      </w:pPr>
      <w:r>
        <w:t xml:space="preserve">Subject: Application for Electronics Engineering Internship Position</w:t>
      </w:r>
    </w:p>
    <w:p>
      <w:pPr>
        <w:pStyle w:val="BodyText"/>
      </w:pPr>
      <w:r>
        <w:t xml:space="preserve">Dear Mr. Mwamba,</w:t>
      </w:r>
    </w:p>
    <w:p>
      <w:pPr>
        <w:pStyle w:val="BodyText"/>
      </w:pPr>
      <w:r>
        <w:t xml:space="preserve">I am writing this formal Internship Application Letter to express my enthusiastic interest in the Electronics Engineering Internship position at TechSolutions Tanzania Ltd., as advertised on the Tanzania National Employment Portal on October 15, 2023. As a final-year Bachelor of Science in Electronics and Communication Engineering student at the University of Dar es Salaam, I am eager to apply my academic training and technical skills within the dynamic technological landscape of Tanzania Dar es Salaam. This internship represents an invaluable opportunity for me to contribute meaningfully to local innovation while gaining practical experience in a professional setting that directly serves Tanzania's development goals.</w:t>
      </w:r>
    </w:p>
    <w:p>
      <w:pPr>
        <w:pStyle w:val="BodyText"/>
      </w:pPr>
      <w:r>
        <w:t xml:space="preserve">My academic journey at the University of Dar es Salaam has equipped me with a robust foundation in core electronics engineering principles, specifically aligned with the needs of emerging markets like Tanzania. Courses such as Advanced Circuit Design, Embedded Systems Programming, and Digital Signal Processing have provided me with hands-on experience using industry-standard tools including MATLAB/Simulink, Proteus Design Suite, and Arduino/Arduino-based prototyping. Crucially, I have focused my studies on applications relevant to Tanzania’s context: developing low-cost solar power monitoring systems for rural electrification projects (as part of our University's collaboration with the Rural Energy Development Program), designing robust GSM/GPRS modules for agricultural IoT applications in Tanga Region, and troubleshooting legacy telecommunications infrastructure in Dar es Salaam’s urban centers. This academic focus has instilled in me a deep understanding of how electronics engineering directly impacts Tanzanian communities—from improving agricultural yields through smart irrigation to enhancing healthcare accessibility via telemedicine devices.</w:t>
      </w:r>
    </w:p>
    <w:p>
      <w:pPr>
        <w:pStyle w:val="BodyText"/>
      </w:pPr>
      <w:r>
        <w:t xml:space="preserve">I am particularly drawn to TechSolutions Tanzania Ltd. because of your pioneering work on the Dar es Salaam Smart City Project and your commitment to leveraging technology for national development. Your recent installation of IoT-based traffic management systems at key intersections in Ubungo District and partnership with TANESCO (Tanzania Electric Supply Company Limited) on grid stabilization solutions exemplify the type of impactful, locally relevant engineering work I aspire to contribute to. As an Electronics Engineer deeply committed to Tanzania’s technological advancement, I am confident my skills in PCB design (using Altium Designer), microcontroller programming (PIC and ARM Cortex-M series), and technical documentation would align seamlessly with your team's objectives for the upcoming phase of the Smart Energy Management System initiative. My recent internship at Kigamboni Tech Hub involved assisting in the development of a prototype water quality monitoring sensor network for Lake Victoria, which required adapting hardware to withstand Tanzania’s humid coastal climate—a challenge I understand is critical for sustainable electronics deployment across Dar es Salaam and beyond.</w:t>
      </w:r>
    </w:p>
    <w:p>
      <w:pPr>
        <w:pStyle w:val="BodyText"/>
      </w:pPr>
      <w:r>
        <w:t xml:space="preserve">My practical experience extends beyond academic projects. During my summer placement at Mwanza Electronics Manufacturing Limited (MEL), I supported the assembly line for low-cost solar charge controllers, gaining crucial insight into Tanzanian manufacturing standards and quality control processes. I learned to navigate local supply chain constraints while ensuring products met the Tanzania Bureau of Standards (TBS) certification requirements—knowledge directly transferable to TechSolutions’ product development cycle. Furthermore, my volunteer work with "Tech for Rural Schools" has honed my ability to communicate complex technical concepts simply, a skill essential for collaborating effectively within diverse teams across Tanzania Dar es Salaam’s multicultural professional environment. I have actively participated in the Dar es Salaam Engineering Society’s monthly workshops, where I presented a paper on "Optimizing Battery Life in Mobile Charging Stations for Low-Income Urban Areas," receiving positive feedback from industry professionals about its practical relevance to Tanzanian infrastructure challenges.</w:t>
      </w:r>
    </w:p>
    <w:p>
      <w:pPr>
        <w:pStyle w:val="BodyText"/>
      </w:pPr>
      <w:r>
        <w:t xml:space="preserve">What distinguishes my approach as an Electronics Engineer is my commitment to sustainable and context-aware design. I understand that successful engineering solutions in Tanzania must balance technical excellence with economic feasibility, environmental considerations, and cultural sensitivity. This philosophy was reinforced during a community project where we retrofitted malfunctioning public health clinic equipment at Mbagala Health Centre using locally sourced components—a task that demanded both technical ingenuity and respect for local maintenance practices. I am eager to bring this holistic perspective to TechSolutions Tanzania Ltd., contributing not just as a technically competent intern, but as someone who understands how electronics engineering can directly improve lives across Dar es Salaam’s vibrant neighborhoods—from Kijitonyama to Mbagala.</w:t>
      </w:r>
    </w:p>
    <w:p>
      <w:pPr>
        <w:pStyle w:val="BodyText"/>
      </w:pPr>
      <w:r>
        <w:t xml:space="preserve">I am fully prepared to relocate immediately upon acceptance of this internship and am committed to adhering strictly to all Tanzanian work regulations. My proficiency in Swahili (written and spoken) enables me to engage effectively with local stakeholders, while my strong English communication skills ensure seamless collaboration with international partners TechSolutions works with. I have attached my detailed Curriculum Vitae, academic transcripts, and a portfolio of relevant projects—including the Lake Victoria sensor network documentation and solar controller schematics—to provide further evidence of my qualifications.</w:t>
      </w:r>
    </w:p>
    <w:p>
      <w:pPr>
        <w:pStyle w:val="BodyText"/>
      </w:pPr>
      <w:r>
        <w:t xml:space="preserve">I am deeply passionate about contributing to Tanzania’s technological growth through practical engineering work in Dar es Salaam. The opportunity to learn from TechSolutions’ experts while developing solutions that directly address our nation’s infrastructure needs would be an honor. I welcome the chance to discuss how my skills as an Electronics Engineer can support your team’s mission during a convenient interview at your earliest availability.</w:t>
      </w:r>
    </w:p>
    <w:p>
      <w:pPr>
        <w:pStyle w:val="BodyText"/>
      </w:pPr>
      <w:r>
        <w:t xml:space="preserve">Thank you for considering my application for this Internship Application Letter opportunity. I look forward to the possibility of contributing to TechSolutions Tanzania Ltd.’s innovative work in Dar es Salaam and to advancing the field of electronics engineering within Tanzania.</w:t>
      </w:r>
    </w:p>
    <w:p>
      <w:pPr>
        <w:pStyle w:val="BodyText"/>
      </w:pPr>
      <w:r>
        <w:t xml:space="preserve">Sincerely,</w:t>
      </w:r>
    </w:p>
    <w:p>
      <w:pPr>
        <w:pStyle w:val="BodyText"/>
      </w:pPr>
      <w:r>
        <w:rPr>
          <w:bCs/>
          <w:b/>
        </w:rPr>
        <w:t xml:space="preserve">Amina Juma</w:t>
      </w:r>
    </w:p>
    <w:p>
      <w:pPr>
        <w:pStyle w:val="BodyText"/>
      </w:pPr>
      <w:r>
        <w:t xml:space="preserve">Electronics Engineering Student, University of Dar es Salaam</w:t>
      </w:r>
      <w:r>
        <w:br/>
      </w:r>
      <w:r>
        <w:t xml:space="preserve">"Engineering for Tanzanian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Dar es Salaam, Tanzania</dc:title>
  <dc:creator/>
  <cp:keywords/>
  <dcterms:created xsi:type="dcterms:W3CDTF">2026-07-17T19:02:24Z</dcterms:created>
  <dcterms:modified xsi:type="dcterms:W3CDTF">2026-07-17T19:02:24Z</dcterms:modified>
</cp:coreProperties>
</file>

<file path=docProps/custom.xml><?xml version="1.0" encoding="utf-8"?>
<Properties xmlns="http://schemas.openxmlformats.org/officeDocument/2006/custom-properties" xmlns:vt="http://schemas.openxmlformats.org/officeDocument/2006/docPropsVTypes"/>
</file>